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2367"/>
        <w:tblW w:w="5000" w:type="pct"/>
        <w:tblLook w:val="04A0" w:firstRow="1" w:lastRow="0" w:firstColumn="1" w:lastColumn="0" w:noHBand="0" w:noVBand="1"/>
      </w:tblPr>
      <w:tblGrid>
        <w:gridCol w:w="1551"/>
        <w:gridCol w:w="1609"/>
        <w:gridCol w:w="1550"/>
        <w:gridCol w:w="1769"/>
        <w:gridCol w:w="1541"/>
        <w:gridCol w:w="1783"/>
        <w:gridCol w:w="1724"/>
        <w:gridCol w:w="1497"/>
        <w:gridCol w:w="1739"/>
      </w:tblGrid>
      <w:tr w:rsidR="000B342F" w:rsidRPr="00CC6EFE" w14:paraId="5FF89C28" w14:textId="77777777" w:rsidTr="00856AFC">
        <w:trPr>
          <w:trHeight w:val="312"/>
        </w:trPr>
        <w:tc>
          <w:tcPr>
            <w:tcW w:w="3904" w:type="pct"/>
            <w:gridSpan w:val="7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F7EC1D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upplementary Table 1. Characteristics of SNPs associated with serum CRP level</w:t>
            </w:r>
          </w:p>
        </w:tc>
        <w:tc>
          <w:tcPr>
            <w:tcW w:w="50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29D306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8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9179C0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0B342F" w:rsidRPr="00CC6EFE" w14:paraId="508DAF64" w14:textId="77777777" w:rsidTr="00856AFC">
        <w:trPr>
          <w:trHeight w:val="278"/>
        </w:trPr>
        <w:tc>
          <w:tcPr>
            <w:tcW w:w="52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8B8977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NP</w:t>
            </w:r>
          </w:p>
        </w:tc>
        <w:tc>
          <w:tcPr>
            <w:tcW w:w="54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257965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ffect_allele</w:t>
            </w:r>
          </w:p>
        </w:tc>
        <w:tc>
          <w:tcPr>
            <w:tcW w:w="52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AEBF07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other_allele</w:t>
            </w:r>
          </w:p>
        </w:tc>
        <w:tc>
          <w:tcPr>
            <w:tcW w:w="59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E3573F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beta.exposure</w:t>
            </w:r>
          </w:p>
        </w:tc>
        <w:tc>
          <w:tcPr>
            <w:tcW w:w="522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96CE5A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e.exposure</w:t>
            </w:r>
          </w:p>
        </w:tc>
        <w:tc>
          <w:tcPr>
            <w:tcW w:w="604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770A98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pval.exposure</w:t>
            </w:r>
          </w:p>
        </w:tc>
        <w:tc>
          <w:tcPr>
            <w:tcW w:w="584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DE3008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beta.outcome</w:t>
            </w:r>
          </w:p>
        </w:tc>
        <w:tc>
          <w:tcPr>
            <w:tcW w:w="507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E548F9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e.outcome</w:t>
            </w:r>
          </w:p>
        </w:tc>
        <w:tc>
          <w:tcPr>
            <w:tcW w:w="58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2D366C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pval.outcome</w:t>
            </w:r>
          </w:p>
        </w:tc>
      </w:tr>
      <w:tr w:rsidR="000B342F" w:rsidRPr="00CC6EFE" w14:paraId="60204577" w14:textId="77777777" w:rsidTr="00856AFC">
        <w:trPr>
          <w:trHeight w:val="278"/>
        </w:trPr>
        <w:tc>
          <w:tcPr>
            <w:tcW w:w="525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E6738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10512597</w:t>
            </w:r>
          </w:p>
        </w:tc>
        <w:tc>
          <w:tcPr>
            <w:tcW w:w="545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AABA9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C</w:t>
            </w:r>
          </w:p>
        </w:tc>
        <w:tc>
          <w:tcPr>
            <w:tcW w:w="525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81D7B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</w:t>
            </w:r>
          </w:p>
        </w:tc>
        <w:tc>
          <w:tcPr>
            <w:tcW w:w="599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FBC2B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37</w:t>
            </w:r>
          </w:p>
        </w:tc>
        <w:tc>
          <w:tcPr>
            <w:tcW w:w="522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2A694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5</w:t>
            </w:r>
          </w:p>
        </w:tc>
        <w:tc>
          <w:tcPr>
            <w:tcW w:w="604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D4977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4.44E-14</w:t>
            </w:r>
          </w:p>
        </w:tc>
        <w:tc>
          <w:tcPr>
            <w:tcW w:w="584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841EE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0.007473</w:t>
            </w:r>
          </w:p>
        </w:tc>
        <w:tc>
          <w:tcPr>
            <w:tcW w:w="50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6304A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35352</w:t>
            </w:r>
          </w:p>
        </w:tc>
        <w:tc>
          <w:tcPr>
            <w:tcW w:w="589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73EC8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750853</w:t>
            </w:r>
          </w:p>
        </w:tc>
      </w:tr>
      <w:tr w:rsidR="000B342F" w:rsidRPr="00CC6EFE" w14:paraId="6DF40A51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5C9A9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10521222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633A8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C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89703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625E8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104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90AA0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11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971B2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.06E-22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B7DC5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184293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4F30B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636255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CA5DD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772083</w:t>
            </w:r>
          </w:p>
        </w:tc>
      </w:tr>
      <w:tr w:rsidR="000B342F" w:rsidRPr="00CC6EFE" w14:paraId="352F42DE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CA901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10832027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C74A4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372EB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C9C2E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6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05F63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4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8282A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4.43E-12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9ACE0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0.039048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9CA24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199693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CACD6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505382</w:t>
            </w:r>
          </w:p>
        </w:tc>
      </w:tr>
      <w:tr w:rsidR="000B342F" w:rsidRPr="00CC6EFE" w14:paraId="6B8854F2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5102B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12202641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A3370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C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4263A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B7768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3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09FD6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4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07A0E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3.00E-10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75676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0.006029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CB6F9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03675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43A97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767233</w:t>
            </w:r>
          </w:p>
        </w:tc>
      </w:tr>
      <w:tr w:rsidR="000B342F" w:rsidRPr="00CC6EFE" w14:paraId="3F6BC302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FBA8E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1260326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4C70F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54C63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C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045CF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73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2F9DB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4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8105D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.72E-92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89668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0.002896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EC65D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09303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C8234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889953</w:t>
            </w:r>
          </w:p>
        </w:tc>
      </w:tr>
      <w:tr w:rsidR="000B342F" w:rsidRPr="00CC6EFE" w14:paraId="57259C8A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4ED75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12995480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67127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C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FC23A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B1BD6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31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7C8D2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5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FDF4D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1.24E-10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683F6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0.040422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138EE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70612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1BDA8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135249</w:t>
            </w:r>
          </w:p>
        </w:tc>
      </w:tr>
      <w:tr w:rsidR="000B342F" w:rsidRPr="00CC6EFE" w14:paraId="34B166B8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3310C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13233571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D8E2D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C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40EA5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28F8F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57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A1C97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5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7BD2C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.95E-25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1258A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175863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9EFD5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98956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289E9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556359</w:t>
            </w:r>
          </w:p>
        </w:tc>
      </w:tr>
      <w:tr w:rsidR="000B342F" w:rsidRPr="00CC6EFE" w14:paraId="37840FD9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E67BB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1441169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E1DF7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06CF0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015B8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E0837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4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DEDB0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.27E-11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44C43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0.018766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E5938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02614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179A1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354349</w:t>
            </w:r>
          </w:p>
        </w:tc>
      </w:tr>
      <w:tr w:rsidR="000B342F" w:rsidRPr="00CC6EFE" w14:paraId="17CD8175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0C322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1490384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ADE3E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C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CEA22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EECB3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B5A67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4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81747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.65E-12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1F447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303237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540CE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198774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3DFCC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127126</w:t>
            </w:r>
          </w:p>
        </w:tc>
      </w:tr>
      <w:tr w:rsidR="000B342F" w:rsidRPr="00CC6EFE" w14:paraId="764FBFE9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C3202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17658229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73BAA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C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8A06E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F743A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56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AADDC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1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CB420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5.50E-09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71C5A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114198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74B63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460434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3F29F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804117</w:t>
            </w:r>
          </w:p>
        </w:tc>
      </w:tr>
      <w:tr w:rsidR="000B342F" w:rsidRPr="00CC6EFE" w14:paraId="72D11380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23B1D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1800961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2AFE9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C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35888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83FE8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112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893B4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11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733DC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4.63E-23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D661A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0.051182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2AB7F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479302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9D584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285595</w:t>
            </w:r>
          </w:p>
        </w:tc>
      </w:tr>
      <w:tr w:rsidR="000B342F" w:rsidRPr="00CC6EFE" w14:paraId="7462427D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5FABA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1880241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09AB1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B726E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1E902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8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4E617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4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BDDA4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8.41E-14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2BBE3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0.040097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ECF1A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04312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BF7E8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496981</w:t>
            </w:r>
          </w:p>
        </w:tc>
      </w:tr>
      <w:tr w:rsidR="000B342F" w:rsidRPr="00CC6EFE" w14:paraId="1D7F9F71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DB2FD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2239222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87E3C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F940B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F5872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3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0B700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4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94D93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9.87E-20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1C8B6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43619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DAC75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07068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DE323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833158</w:t>
            </w:r>
          </w:p>
        </w:tc>
      </w:tr>
      <w:tr w:rsidR="000B342F" w:rsidRPr="00CC6EFE" w14:paraId="435AFB95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470D7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2352975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9CA2F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C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E645C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CFDDC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38BA1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4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08DDB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6.43E-10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EF9D4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0.017725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309BD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28887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97BB0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438688</w:t>
            </w:r>
          </w:p>
        </w:tc>
      </w:tr>
      <w:tr w:rsidR="000B342F" w:rsidRPr="00CC6EFE" w14:paraId="2E61EE00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26B82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2794520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30EAE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C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6E262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793C8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182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D32C1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4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0DA73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1.00E-200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93A6E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0.026999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360D4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06472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6A12D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190997</w:t>
            </w:r>
          </w:p>
        </w:tc>
      </w:tr>
      <w:tr w:rsidR="000B342F" w:rsidRPr="00CC6EFE" w14:paraId="61B30F28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447BE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2836878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14ABF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D4BA4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BACA5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43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AF627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4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2298F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7.71E-26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1224C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90637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DA529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31123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5F0C8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208573</w:t>
            </w:r>
          </w:p>
        </w:tc>
      </w:tr>
      <w:tr w:rsidR="000B342F" w:rsidRPr="00CC6EFE" w14:paraId="3E2C9C66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95DF4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2852151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62D1C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D7259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89EBE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EB3C5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4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350C0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1.36E-11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DBAD5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0.020282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54922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00341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36955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311361</w:t>
            </w:r>
          </w:p>
        </w:tc>
      </w:tr>
      <w:tr w:rsidR="000B342F" w:rsidRPr="00CC6EFE" w14:paraId="17009F64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8C993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2891677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9E20C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1B16F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C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0EFAE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79F88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4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FFC86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1.59E-08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76B88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0.026087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52BDB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199907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03651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191901</w:t>
            </w:r>
          </w:p>
        </w:tc>
      </w:tr>
      <w:tr w:rsidR="000B342F" w:rsidRPr="00CC6EFE" w14:paraId="2199CCA4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F6A44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340005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C6940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E9F15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9B281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3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202CF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4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2BA75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1.01E-15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7ECB4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0.000333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072D5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22608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22D1F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988073</w:t>
            </w:r>
          </w:p>
        </w:tc>
      </w:tr>
      <w:tr w:rsidR="000B342F" w:rsidRPr="00CC6EFE" w14:paraId="2B4120CD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C62E8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4420638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B2205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4D517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F7A77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229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A2064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6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96B3A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3742C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83509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CAF9A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23977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964EA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205588</w:t>
            </w:r>
          </w:p>
        </w:tc>
      </w:tr>
      <w:tr w:rsidR="000B342F" w:rsidRPr="00CC6EFE" w14:paraId="28E7DE6F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4305C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469772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03C18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C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E5C87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091E3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31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9B291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5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43D51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5.54E-12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121B1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313375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67844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43136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09103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197436</w:t>
            </w:r>
          </w:p>
        </w:tc>
      </w:tr>
      <w:tr w:rsidR="000B342F" w:rsidRPr="00CC6EFE" w14:paraId="2AB91E34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D0098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4841132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CB0DE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A12D5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15B94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6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333AE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6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257CE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.00E-25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F3927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0.006491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0534D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82917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88B6A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818526</w:t>
            </w:r>
          </w:p>
        </w:tc>
      </w:tr>
      <w:tr w:rsidR="000B342F" w:rsidRPr="00CC6EFE" w14:paraId="119063C5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86950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6001193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CF34A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E0D76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74ED1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8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797F1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4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CE799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6.53E-14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D9367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0.007992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CA074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07392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420EF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699964</w:t>
            </w:r>
          </w:p>
        </w:tc>
      </w:tr>
      <w:tr w:rsidR="000B342F" w:rsidRPr="00CC6EFE" w14:paraId="523FDCD5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02DA4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7310409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3EBCE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</w:t>
            </w:r>
          </w:p>
        </w:tc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A282A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37D25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137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4BC86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4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1307A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1.00E-200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DA352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0.016122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F42F3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02628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84D07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426252</w:t>
            </w:r>
          </w:p>
        </w:tc>
      </w:tr>
      <w:tr w:rsidR="000B342F" w:rsidRPr="00CC6EFE" w14:paraId="5B35BE75" w14:textId="77777777" w:rsidTr="00856AFC">
        <w:trPr>
          <w:trHeight w:val="278"/>
        </w:trPr>
        <w:tc>
          <w:tcPr>
            <w:tcW w:w="52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07C8AB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927160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AA3A8A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</w:t>
            </w:r>
          </w:p>
        </w:tc>
        <w:tc>
          <w:tcPr>
            <w:tcW w:w="52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9481B3" w14:textId="77777777" w:rsidR="000B342F" w:rsidRPr="00CC6EFE" w:rsidRDefault="000B342F" w:rsidP="00856AF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</w:t>
            </w:r>
          </w:p>
        </w:tc>
        <w:tc>
          <w:tcPr>
            <w:tcW w:w="59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406108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42</w:t>
            </w:r>
          </w:p>
        </w:tc>
        <w:tc>
          <w:tcPr>
            <w:tcW w:w="52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D74D4D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5</w:t>
            </w:r>
          </w:p>
        </w:tc>
        <w:tc>
          <w:tcPr>
            <w:tcW w:w="60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BD7FF3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.33E-17</w:t>
            </w:r>
          </w:p>
        </w:tc>
        <w:tc>
          <w:tcPr>
            <w:tcW w:w="58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E28C94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0.077309</w:t>
            </w:r>
          </w:p>
        </w:tc>
        <w:tc>
          <w:tcPr>
            <w:tcW w:w="50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37FAFC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7229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A45AA2" w14:textId="77777777" w:rsidR="000B342F" w:rsidRPr="00CC6EFE" w:rsidRDefault="000B342F" w:rsidP="00856AFC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45228</w:t>
            </w:r>
          </w:p>
        </w:tc>
      </w:tr>
    </w:tbl>
    <w:p w14:paraId="4E73B418" w14:textId="77777777" w:rsidR="00856AFC" w:rsidRPr="002B5D32" w:rsidRDefault="00856AFC" w:rsidP="00856AFC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2B5D32">
        <w:rPr>
          <w:rFonts w:ascii="Times New Roman" w:hAnsi="Times New Roman" w:cs="Times New Roman"/>
          <w:b/>
          <w:sz w:val="28"/>
          <w:szCs w:val="28"/>
        </w:rPr>
        <w:t>Causal Relationship Between Inflammation and Preeclampsia: Genetic Evidence from a Mendelian Randomization Study</w:t>
      </w:r>
    </w:p>
    <w:p w14:paraId="47D0D0B7" w14:textId="30E3C7B6" w:rsidR="00856AFC" w:rsidRDefault="00856AFC" w:rsidP="00856AF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B5D32">
        <w:rPr>
          <w:rFonts w:ascii="Times New Roman" w:hAnsi="Times New Roman" w:cs="Times New Roman"/>
          <w:sz w:val="24"/>
          <w:szCs w:val="24"/>
        </w:rPr>
        <w:t>Qiongxiang</w:t>
      </w:r>
      <w:r w:rsidRPr="002B5D32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2B5D32">
        <w:rPr>
          <w:rFonts w:ascii="Times New Roman" w:hAnsi="Times New Roman" w:cs="Times New Roman"/>
          <w:sz w:val="24"/>
          <w:szCs w:val="24"/>
        </w:rPr>
        <w:t xml:space="preserve">Zhong, Chanjiao Yao, and </w:t>
      </w:r>
      <w:r w:rsidRPr="002B5D32">
        <w:rPr>
          <w:rFonts w:ascii="Times New Roman" w:hAnsi="Times New Roman" w:cs="Times New Roman" w:hint="eastAsia"/>
          <w:sz w:val="24"/>
          <w:szCs w:val="24"/>
        </w:rPr>
        <w:t>Wei Zhong</w:t>
      </w:r>
    </w:p>
    <w:p w14:paraId="086EF85F" w14:textId="77777777" w:rsidR="000B342F" w:rsidRPr="00CC6EFE" w:rsidRDefault="000B342F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CC6EFE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562"/>
        <w:gridCol w:w="1624"/>
        <w:gridCol w:w="1562"/>
        <w:gridCol w:w="1786"/>
        <w:gridCol w:w="1553"/>
        <w:gridCol w:w="1801"/>
        <w:gridCol w:w="1739"/>
        <w:gridCol w:w="1509"/>
        <w:gridCol w:w="1627"/>
      </w:tblGrid>
      <w:tr w:rsidR="000B342F" w:rsidRPr="00CC6EFE" w14:paraId="1E5D6E22" w14:textId="77777777" w:rsidTr="00534EB9">
        <w:trPr>
          <w:trHeight w:val="312"/>
        </w:trPr>
        <w:tc>
          <w:tcPr>
            <w:tcW w:w="4449" w:type="pct"/>
            <w:gridSpan w:val="8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3B0A50" w14:textId="77777777" w:rsidR="000B342F" w:rsidRPr="00CC6EFE" w:rsidRDefault="000B342F" w:rsidP="00534EB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Supplementary Table 2. Characteristics of SNPs associated with serum IL-1ra level</w:t>
            </w:r>
          </w:p>
        </w:tc>
        <w:tc>
          <w:tcPr>
            <w:tcW w:w="55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076294" w14:textId="77777777" w:rsidR="000B342F" w:rsidRPr="00CC6EFE" w:rsidRDefault="000B342F" w:rsidP="00534EB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0B342F" w:rsidRPr="00CC6EFE" w14:paraId="45401101" w14:textId="77777777" w:rsidTr="00534EB9">
        <w:trPr>
          <w:trHeight w:val="278"/>
        </w:trPr>
        <w:tc>
          <w:tcPr>
            <w:tcW w:w="52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56C1D5" w14:textId="77777777" w:rsidR="000B342F" w:rsidRPr="00CC6EFE" w:rsidRDefault="000B342F" w:rsidP="00534EB9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NP</w:t>
            </w:r>
          </w:p>
        </w:tc>
        <w:tc>
          <w:tcPr>
            <w:tcW w:w="55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56B3AF" w14:textId="77777777" w:rsidR="000B342F" w:rsidRPr="00CC6EFE" w:rsidRDefault="000B342F" w:rsidP="00534EB9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effect_allele</w:t>
            </w:r>
          </w:p>
        </w:tc>
        <w:tc>
          <w:tcPr>
            <w:tcW w:w="52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384054" w14:textId="77777777" w:rsidR="000B342F" w:rsidRPr="00CC6EFE" w:rsidRDefault="000B342F" w:rsidP="00534EB9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other_allele</w:t>
            </w:r>
          </w:p>
        </w:tc>
        <w:tc>
          <w:tcPr>
            <w:tcW w:w="60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08B05B" w14:textId="77777777" w:rsidR="000B342F" w:rsidRPr="00CC6EFE" w:rsidRDefault="000B342F" w:rsidP="00534EB9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beta.exposure</w:t>
            </w:r>
          </w:p>
        </w:tc>
        <w:tc>
          <w:tcPr>
            <w:tcW w:w="526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6264BB" w14:textId="77777777" w:rsidR="000B342F" w:rsidRPr="00CC6EFE" w:rsidRDefault="000B342F" w:rsidP="00534EB9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e.exposure</w:t>
            </w:r>
          </w:p>
        </w:tc>
        <w:tc>
          <w:tcPr>
            <w:tcW w:w="61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BF3353" w14:textId="77777777" w:rsidR="000B342F" w:rsidRPr="00CC6EFE" w:rsidRDefault="000B342F" w:rsidP="00534EB9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val.exposure</w:t>
            </w:r>
          </w:p>
        </w:tc>
        <w:tc>
          <w:tcPr>
            <w:tcW w:w="58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20C560" w14:textId="77777777" w:rsidR="000B342F" w:rsidRPr="00CC6EFE" w:rsidRDefault="000B342F" w:rsidP="00534EB9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beta.outcome</w:t>
            </w:r>
          </w:p>
        </w:tc>
        <w:tc>
          <w:tcPr>
            <w:tcW w:w="511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40E5FE" w14:textId="77777777" w:rsidR="000B342F" w:rsidRPr="00CC6EFE" w:rsidRDefault="000B342F" w:rsidP="00534EB9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se.outcome</w:t>
            </w:r>
          </w:p>
        </w:tc>
        <w:tc>
          <w:tcPr>
            <w:tcW w:w="551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C40D53" w14:textId="77777777" w:rsidR="000B342F" w:rsidRPr="00CC6EFE" w:rsidRDefault="000B342F" w:rsidP="00534EB9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pval.outcome</w:t>
            </w:r>
          </w:p>
        </w:tc>
      </w:tr>
      <w:tr w:rsidR="000F19E7" w:rsidRPr="00CC6EFE" w14:paraId="197B0059" w14:textId="77777777" w:rsidTr="003B3531">
        <w:trPr>
          <w:trHeight w:val="278"/>
        </w:trPr>
        <w:tc>
          <w:tcPr>
            <w:tcW w:w="529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923C3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rs11123156</w:t>
            </w:r>
          </w:p>
        </w:tc>
        <w:tc>
          <w:tcPr>
            <w:tcW w:w="550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DC5DC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</w:t>
            </w:r>
          </w:p>
        </w:tc>
        <w:tc>
          <w:tcPr>
            <w:tcW w:w="529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C507A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G</w:t>
            </w:r>
          </w:p>
        </w:tc>
        <w:tc>
          <w:tcPr>
            <w:tcW w:w="605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84411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1461</w:t>
            </w:r>
          </w:p>
        </w:tc>
        <w:tc>
          <w:tcPr>
            <w:tcW w:w="5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821CE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112</w:t>
            </w:r>
          </w:p>
        </w:tc>
        <w:tc>
          <w:tcPr>
            <w:tcW w:w="610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A5CFC0" w14:textId="45B1EBE2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hAnsi="Times New Roman" w:cs="Times New Roman"/>
                <w:sz w:val="24"/>
                <w:szCs w:val="24"/>
              </w:rPr>
              <w:t>3.94E-39</w:t>
            </w:r>
          </w:p>
        </w:tc>
        <w:tc>
          <w:tcPr>
            <w:tcW w:w="589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FD284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0.023425</w:t>
            </w:r>
          </w:p>
        </w:tc>
        <w:tc>
          <w:tcPr>
            <w:tcW w:w="511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BDCA9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236591</w:t>
            </w:r>
          </w:p>
        </w:tc>
        <w:tc>
          <w:tcPr>
            <w:tcW w:w="551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CF68B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322116</w:t>
            </w:r>
          </w:p>
        </w:tc>
      </w:tr>
      <w:tr w:rsidR="000F19E7" w:rsidRPr="00CC6EFE" w14:paraId="69CC3AFF" w14:textId="77777777" w:rsidTr="003B3531">
        <w:trPr>
          <w:trHeight w:val="278"/>
        </w:trPr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9259C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rs3935280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48BE5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788D7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G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95FDF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603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FB797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105</w:t>
            </w:r>
          </w:p>
        </w:tc>
        <w:tc>
          <w:tcPr>
            <w:tcW w:w="6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9303EF" w14:textId="5305476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hAnsi="Times New Roman" w:cs="Times New Roman"/>
                <w:sz w:val="24"/>
                <w:szCs w:val="24"/>
              </w:rPr>
              <w:t>1.01E-08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AA6C3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258499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C76DC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203376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89EAE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203716</w:t>
            </w:r>
          </w:p>
        </w:tc>
      </w:tr>
      <w:tr w:rsidR="000F19E7" w:rsidRPr="00CC6EFE" w14:paraId="38689D03" w14:textId="77777777" w:rsidTr="003B3531">
        <w:trPr>
          <w:trHeight w:val="278"/>
        </w:trPr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034E8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rs62143194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A942E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G</w:t>
            </w: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371C3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C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049DE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2231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E7F39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133</w:t>
            </w:r>
          </w:p>
        </w:tc>
        <w:tc>
          <w:tcPr>
            <w:tcW w:w="6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0382AD" w14:textId="35A60F6F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hAnsi="Times New Roman" w:cs="Times New Roman"/>
                <w:sz w:val="24"/>
                <w:szCs w:val="24"/>
              </w:rPr>
              <w:t>5.52E-63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8FFEF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-0.003743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F72E7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250809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7E427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881381</w:t>
            </w:r>
          </w:p>
        </w:tc>
      </w:tr>
      <w:tr w:rsidR="000F19E7" w:rsidRPr="00CC6EFE" w14:paraId="6E77E762" w14:textId="77777777" w:rsidTr="003B3531">
        <w:trPr>
          <w:trHeight w:val="278"/>
        </w:trPr>
        <w:tc>
          <w:tcPr>
            <w:tcW w:w="52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5C44D9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rs6734238</w:t>
            </w:r>
          </w:p>
        </w:tc>
        <w:tc>
          <w:tcPr>
            <w:tcW w:w="55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C9FA9F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52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A06BAB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G</w:t>
            </w:r>
          </w:p>
        </w:tc>
        <w:tc>
          <w:tcPr>
            <w:tcW w:w="60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4F6B05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204</w:t>
            </w:r>
          </w:p>
        </w:tc>
        <w:tc>
          <w:tcPr>
            <w:tcW w:w="52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C967DF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104</w:t>
            </w:r>
          </w:p>
        </w:tc>
        <w:tc>
          <w:tcPr>
            <w:tcW w:w="61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7CA2B3AB" w14:textId="3BC8F0E9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hAnsi="Times New Roman" w:cs="Times New Roman"/>
                <w:sz w:val="24"/>
                <w:szCs w:val="24"/>
              </w:rPr>
              <w:t>2.46E-8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D3A946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24425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11A98A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0216587</w:t>
            </w:r>
          </w:p>
        </w:tc>
        <w:tc>
          <w:tcPr>
            <w:tcW w:w="55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A1D512" w14:textId="77777777" w:rsidR="000F19E7" w:rsidRPr="00CC6EFE" w:rsidRDefault="000F19E7" w:rsidP="000F19E7">
            <w:pPr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259422</w:t>
            </w:r>
          </w:p>
        </w:tc>
      </w:tr>
    </w:tbl>
    <w:p w14:paraId="08F47E43" w14:textId="77777777" w:rsidR="000B342F" w:rsidRPr="00CC6EFE" w:rsidRDefault="000B342F">
      <w:pPr>
        <w:rPr>
          <w:rFonts w:ascii="Times New Roman" w:hAnsi="Times New Roman" w:cs="Times New Roman"/>
          <w:sz w:val="24"/>
          <w:szCs w:val="24"/>
        </w:rPr>
      </w:pPr>
      <w:r w:rsidRPr="00CC6EFE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26"/>
        <w:gridCol w:w="1624"/>
        <w:gridCol w:w="1565"/>
        <w:gridCol w:w="1786"/>
        <w:gridCol w:w="1556"/>
        <w:gridCol w:w="1801"/>
        <w:gridCol w:w="1739"/>
        <w:gridCol w:w="1512"/>
        <w:gridCol w:w="1754"/>
      </w:tblGrid>
      <w:tr w:rsidR="00863C30" w:rsidRPr="00CC6EFE" w14:paraId="1447ABB3" w14:textId="77777777" w:rsidTr="00863C30">
        <w:trPr>
          <w:trHeight w:val="312"/>
        </w:trPr>
        <w:tc>
          <w:tcPr>
            <w:tcW w:w="3894" w:type="pct"/>
            <w:gridSpan w:val="7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9C73EF" w14:textId="77777777" w:rsidR="00863C30" w:rsidRPr="00CC6EFE" w:rsidRDefault="00863C30" w:rsidP="00863C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Supplementary Table 3. Characteristics of SNPs associated with serum IL-6 level</w:t>
            </w:r>
          </w:p>
        </w:tc>
        <w:tc>
          <w:tcPr>
            <w:tcW w:w="51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185603" w14:textId="77777777" w:rsidR="00863C30" w:rsidRPr="00CC6EFE" w:rsidRDefault="00863C30" w:rsidP="00863C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A8A826" w14:textId="77777777" w:rsidR="00863C30" w:rsidRPr="00CC6EFE" w:rsidRDefault="00863C30" w:rsidP="00863C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863C30" w:rsidRPr="00CC6EFE" w14:paraId="637F138F" w14:textId="77777777" w:rsidTr="00863C30">
        <w:trPr>
          <w:trHeight w:val="278"/>
        </w:trPr>
        <w:tc>
          <w:tcPr>
            <w:tcW w:w="48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92A91A" w14:textId="77777777" w:rsidR="00863C30" w:rsidRPr="00CC6EFE" w:rsidRDefault="00863C30" w:rsidP="00863C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NP</w:t>
            </w:r>
          </w:p>
        </w:tc>
        <w:tc>
          <w:tcPr>
            <w:tcW w:w="55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6E1154" w14:textId="77777777" w:rsidR="00863C30" w:rsidRPr="00CC6EFE" w:rsidRDefault="00863C30" w:rsidP="00863C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ffect_allele</w:t>
            </w:r>
          </w:p>
        </w:tc>
        <w:tc>
          <w:tcPr>
            <w:tcW w:w="53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9B96E9" w14:textId="77777777" w:rsidR="00863C30" w:rsidRPr="00CC6EFE" w:rsidRDefault="00863C30" w:rsidP="00863C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other_allele</w:t>
            </w:r>
          </w:p>
        </w:tc>
        <w:tc>
          <w:tcPr>
            <w:tcW w:w="60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F948DB" w14:textId="77777777" w:rsidR="00863C30" w:rsidRPr="00CC6EFE" w:rsidRDefault="00863C30" w:rsidP="00863C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beta.exposure</w:t>
            </w:r>
          </w:p>
        </w:tc>
        <w:tc>
          <w:tcPr>
            <w:tcW w:w="527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6CB5BA" w14:textId="77777777" w:rsidR="00863C30" w:rsidRPr="00CC6EFE" w:rsidRDefault="00863C30" w:rsidP="00863C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e.exposure</w:t>
            </w:r>
          </w:p>
        </w:tc>
        <w:tc>
          <w:tcPr>
            <w:tcW w:w="61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8474F0" w14:textId="77777777" w:rsidR="00863C30" w:rsidRPr="00CC6EFE" w:rsidRDefault="00863C30" w:rsidP="00863C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pval.exposure</w:t>
            </w:r>
          </w:p>
        </w:tc>
        <w:tc>
          <w:tcPr>
            <w:tcW w:w="58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870941" w14:textId="77777777" w:rsidR="00863C30" w:rsidRPr="00CC6EFE" w:rsidRDefault="00863C30" w:rsidP="00863C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beta.outcome</w:t>
            </w:r>
          </w:p>
        </w:tc>
        <w:tc>
          <w:tcPr>
            <w:tcW w:w="512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7AFC4B" w14:textId="77777777" w:rsidR="00863C30" w:rsidRPr="00CC6EFE" w:rsidRDefault="00863C30" w:rsidP="00863C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e.outcome</w:t>
            </w:r>
          </w:p>
        </w:tc>
        <w:tc>
          <w:tcPr>
            <w:tcW w:w="594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2DC8D9" w14:textId="77777777" w:rsidR="00863C30" w:rsidRPr="00CC6EFE" w:rsidRDefault="00863C30" w:rsidP="00863C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pval.outcome</w:t>
            </w:r>
          </w:p>
        </w:tc>
      </w:tr>
      <w:tr w:rsidR="00863C30" w:rsidRPr="00CC6EFE" w14:paraId="7FB21870" w14:textId="77777777" w:rsidTr="00863C30">
        <w:trPr>
          <w:trHeight w:val="278"/>
        </w:trPr>
        <w:tc>
          <w:tcPr>
            <w:tcW w:w="483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E2FEA" w14:textId="77777777" w:rsidR="00863C30" w:rsidRPr="00CC6EFE" w:rsidRDefault="00863C30" w:rsidP="00863C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4537545</w:t>
            </w:r>
          </w:p>
        </w:tc>
        <w:tc>
          <w:tcPr>
            <w:tcW w:w="550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0EB1E" w14:textId="77777777" w:rsidR="00863C30" w:rsidRPr="00CC6EFE" w:rsidRDefault="00863C30" w:rsidP="00863C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T</w:t>
            </w:r>
          </w:p>
        </w:tc>
        <w:tc>
          <w:tcPr>
            <w:tcW w:w="530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89FD6" w14:textId="77777777" w:rsidR="00863C30" w:rsidRPr="00CC6EFE" w:rsidRDefault="00863C30" w:rsidP="00863C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C</w:t>
            </w:r>
          </w:p>
        </w:tc>
        <w:tc>
          <w:tcPr>
            <w:tcW w:w="605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8A896" w14:textId="77777777" w:rsidR="00863C30" w:rsidRPr="00CC6EFE" w:rsidRDefault="00863C30" w:rsidP="00863C3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91</w:t>
            </w:r>
          </w:p>
        </w:tc>
        <w:tc>
          <w:tcPr>
            <w:tcW w:w="5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86626" w14:textId="77777777" w:rsidR="00863C30" w:rsidRPr="00CC6EFE" w:rsidRDefault="00863C30" w:rsidP="00863C3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456</w:t>
            </w:r>
          </w:p>
        </w:tc>
        <w:tc>
          <w:tcPr>
            <w:tcW w:w="610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3899C" w14:textId="77777777" w:rsidR="00863C30" w:rsidRPr="00CC6EFE" w:rsidRDefault="00863C30" w:rsidP="00863C3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000000 </w:t>
            </w:r>
          </w:p>
        </w:tc>
        <w:tc>
          <w:tcPr>
            <w:tcW w:w="589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2FC4B" w14:textId="77777777" w:rsidR="00863C30" w:rsidRPr="00CC6EFE" w:rsidRDefault="00863C30" w:rsidP="00863C3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0.007908</w:t>
            </w:r>
          </w:p>
        </w:tc>
        <w:tc>
          <w:tcPr>
            <w:tcW w:w="512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57BD3" w14:textId="77777777" w:rsidR="00863C30" w:rsidRPr="00CC6EFE" w:rsidRDefault="00863C30" w:rsidP="00863C3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15275</w:t>
            </w:r>
          </w:p>
        </w:tc>
        <w:tc>
          <w:tcPr>
            <w:tcW w:w="594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C186E" w14:textId="77777777" w:rsidR="00863C30" w:rsidRPr="00CC6EFE" w:rsidRDefault="00863C30" w:rsidP="00863C3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713354</w:t>
            </w:r>
          </w:p>
        </w:tc>
      </w:tr>
      <w:tr w:rsidR="00863C30" w:rsidRPr="00CC6EFE" w14:paraId="060796B8" w14:textId="77777777" w:rsidTr="00863C30">
        <w:trPr>
          <w:trHeight w:val="278"/>
        </w:trPr>
        <w:tc>
          <w:tcPr>
            <w:tcW w:w="48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6070C7" w14:textId="77777777" w:rsidR="00863C30" w:rsidRPr="00CC6EFE" w:rsidRDefault="00863C30" w:rsidP="00863C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s660895</w:t>
            </w:r>
          </w:p>
        </w:tc>
        <w:tc>
          <w:tcPr>
            <w:tcW w:w="55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D3784F" w14:textId="77777777" w:rsidR="00863C30" w:rsidRPr="00CC6EFE" w:rsidRDefault="00863C30" w:rsidP="00863C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G</w:t>
            </w:r>
          </w:p>
        </w:tc>
        <w:tc>
          <w:tcPr>
            <w:tcW w:w="53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BB2579" w14:textId="77777777" w:rsidR="00863C30" w:rsidRPr="00CC6EFE" w:rsidRDefault="00863C30" w:rsidP="00863C3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</w:t>
            </w:r>
          </w:p>
        </w:tc>
        <w:tc>
          <w:tcPr>
            <w:tcW w:w="60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996455" w14:textId="77777777" w:rsidR="00863C30" w:rsidRPr="00CC6EFE" w:rsidRDefault="00863C30" w:rsidP="00863C3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3579</w:t>
            </w:r>
          </w:p>
        </w:tc>
        <w:tc>
          <w:tcPr>
            <w:tcW w:w="52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AACE65" w14:textId="77777777" w:rsidR="00863C30" w:rsidRPr="00CC6EFE" w:rsidRDefault="00863C30" w:rsidP="00863C3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0582</w:t>
            </w:r>
          </w:p>
        </w:tc>
        <w:tc>
          <w:tcPr>
            <w:tcW w:w="61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BCD767" w14:textId="77777777" w:rsidR="00863C30" w:rsidRPr="00CC6EFE" w:rsidRDefault="00863C30" w:rsidP="00863C3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000000 </w:t>
            </w:r>
          </w:p>
        </w:tc>
        <w:tc>
          <w:tcPr>
            <w:tcW w:w="58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A054AC" w14:textId="77777777" w:rsidR="00863C30" w:rsidRPr="00CC6EFE" w:rsidRDefault="00863C30" w:rsidP="00863C3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-0.023718</w:t>
            </w:r>
          </w:p>
        </w:tc>
        <w:tc>
          <w:tcPr>
            <w:tcW w:w="51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DD248C" w14:textId="77777777" w:rsidR="00863C30" w:rsidRPr="00CC6EFE" w:rsidRDefault="00863C30" w:rsidP="00863C3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0229092</w:t>
            </w:r>
          </w:p>
        </w:tc>
        <w:tc>
          <w:tcPr>
            <w:tcW w:w="59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CFF570" w14:textId="77777777" w:rsidR="00863C30" w:rsidRPr="00CC6EFE" w:rsidRDefault="00863C30" w:rsidP="00863C3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CC6EFE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0.300537</w:t>
            </w:r>
          </w:p>
        </w:tc>
      </w:tr>
    </w:tbl>
    <w:p w14:paraId="6C2DB9D4" w14:textId="77777777" w:rsidR="00A04E54" w:rsidRPr="00CC6EFE" w:rsidRDefault="00A04E54">
      <w:pPr>
        <w:rPr>
          <w:rFonts w:ascii="Times New Roman" w:hAnsi="Times New Roman" w:cs="Times New Roman"/>
          <w:sz w:val="24"/>
          <w:szCs w:val="24"/>
        </w:rPr>
      </w:pPr>
    </w:p>
    <w:p w14:paraId="74D1EA36" w14:textId="0CDD1B7E" w:rsidR="000B4353" w:rsidRPr="00CC6EFE" w:rsidRDefault="000B4353" w:rsidP="00640296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sectPr w:rsidR="000B4353" w:rsidRPr="00CC6EFE" w:rsidSect="00856AFC">
      <w:pgSz w:w="16838" w:h="11906" w:orient="landscape"/>
      <w:pgMar w:top="851" w:right="1440" w:bottom="1440" w:left="85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CD7DCC" w14:textId="77777777" w:rsidR="00901991" w:rsidRDefault="00901991" w:rsidP="00863C30">
      <w:r>
        <w:separator/>
      </w:r>
    </w:p>
  </w:endnote>
  <w:endnote w:type="continuationSeparator" w:id="0">
    <w:p w14:paraId="2189FCA5" w14:textId="77777777" w:rsidR="00901991" w:rsidRDefault="00901991" w:rsidP="00863C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4BE46A" w14:textId="77777777" w:rsidR="00901991" w:rsidRDefault="00901991" w:rsidP="00863C30">
      <w:r>
        <w:separator/>
      </w:r>
    </w:p>
  </w:footnote>
  <w:footnote w:type="continuationSeparator" w:id="0">
    <w:p w14:paraId="492BF139" w14:textId="77777777" w:rsidR="00901991" w:rsidRDefault="00901991" w:rsidP="00863C3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NTOwMDQ1MDAyNzJW0lEKTi0uzszPAykwrAUACRr8oSwAAAA="/>
  </w:docVars>
  <w:rsids>
    <w:rsidRoot w:val="00875F36"/>
    <w:rsid w:val="000B342F"/>
    <w:rsid w:val="000B4353"/>
    <w:rsid w:val="000F19E7"/>
    <w:rsid w:val="00640296"/>
    <w:rsid w:val="006843D5"/>
    <w:rsid w:val="006A4C4F"/>
    <w:rsid w:val="007E5889"/>
    <w:rsid w:val="00856AFC"/>
    <w:rsid w:val="00863C30"/>
    <w:rsid w:val="00875F36"/>
    <w:rsid w:val="00901991"/>
    <w:rsid w:val="00A04E54"/>
    <w:rsid w:val="00B7664D"/>
    <w:rsid w:val="00BC3A3C"/>
    <w:rsid w:val="00CC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C4B4BF"/>
  <w15:docId w15:val="{C80A98BF-C8CD-4B85-8630-B3DEF0112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3C3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63C3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63C3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63C3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83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413</Words>
  <Characters>235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N Martin</cp:lastModifiedBy>
  <cp:revision>8</cp:revision>
  <dcterms:created xsi:type="dcterms:W3CDTF">2022-10-06T01:44:00Z</dcterms:created>
  <dcterms:modified xsi:type="dcterms:W3CDTF">2023-06-12T22:28:00Z</dcterms:modified>
</cp:coreProperties>
</file>